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619A6" w14:textId="77777777" w:rsidR="00BD1A81" w:rsidRDefault="00C70134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Home soil Resistanc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594"/>
        <w:gridCol w:w="996"/>
        <w:gridCol w:w="425"/>
        <w:gridCol w:w="381"/>
        <w:gridCol w:w="451"/>
        <w:gridCol w:w="428"/>
        <w:gridCol w:w="511"/>
        <w:gridCol w:w="425"/>
        <w:gridCol w:w="505"/>
        <w:gridCol w:w="468"/>
        <w:gridCol w:w="479"/>
        <w:gridCol w:w="1817"/>
      </w:tblGrid>
      <w:tr w:rsidR="00BD1A81" w14:paraId="206619B3" w14:textId="77777777" w:rsidTr="00BD1A8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06619A7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roorganis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8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solates (n)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9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A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IP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B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G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C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T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D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P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E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AF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M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B0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6619B1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6619B2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stance Profile</w:t>
            </w:r>
          </w:p>
        </w:tc>
      </w:tr>
      <w:tr w:rsidR="00BD1A81" w14:paraId="206619C0" w14:textId="77777777" w:rsidTr="00BD1A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4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5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6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7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8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9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A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B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C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D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E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BF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-AMP-GM (36/36)</w:t>
            </w:r>
          </w:p>
        </w:tc>
      </w:tr>
      <w:tr w:rsidR="00BD1A81" w14:paraId="206619CD" w14:textId="77777777" w:rsidTr="00BD1A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1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enotrophomona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2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3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4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5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6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7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8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9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A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B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C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VAN </w:t>
            </w:r>
            <w:r>
              <w:rPr>
                <w:rFonts w:ascii="Calibri" w:hAnsi="Calibri"/>
                <w:sz w:val="20"/>
              </w:rPr>
              <w:t>(6/6)</w:t>
            </w:r>
          </w:p>
        </w:tc>
      </w:tr>
      <w:tr w:rsidR="00BD1A81" w14:paraId="206619DA" w14:textId="77777777" w:rsidTr="00BD1A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E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enotrophomonas maltophil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CF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0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1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2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3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4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5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6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7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8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9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-TGC-ATM (6/6)</w:t>
            </w:r>
          </w:p>
        </w:tc>
      </w:tr>
      <w:tr w:rsidR="00BD1A81" w14:paraId="206619E7" w14:textId="77777777" w:rsidTr="00BD1A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B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lmonella choleraesu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C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D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E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DF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0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1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2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3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4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5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6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XT-GM-VAN (6/6)</w:t>
            </w:r>
          </w:p>
        </w:tc>
      </w:tr>
      <w:tr w:rsidR="00BD1A81" w14:paraId="206619F4" w14:textId="77777777" w:rsidTr="00BD1A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8" w14:textId="3DD3AF62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 Home Soil</w:t>
            </w:r>
            <w:r>
              <w:rPr>
                <w:rFonts w:ascii="Calibri" w:hAnsi="Calibri"/>
                <w:sz w:val="20"/>
              </w:rPr>
              <w:t xml:space="preserve"> (n =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9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A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B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C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D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E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EF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F0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F1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F2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19F3" w14:textId="77777777" w:rsidR="00BD1A81" w:rsidRDefault="00C7013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0% MDR (7/10)</w:t>
            </w:r>
          </w:p>
        </w:tc>
      </w:tr>
    </w:tbl>
    <w:p w14:paraId="206619F5" w14:textId="77777777" w:rsidR="00BD1A81" w:rsidRDefault="00BD1A81">
      <w:pPr>
        <w:pStyle w:val="FirstParagraph"/>
      </w:pPr>
    </w:p>
    <w:sectPr w:rsidR="00BD1A8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E405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41510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0NLQwNTUxNzIwNDVW0lEKTi0uzszPAykwrAUAcQkDvCwAAAA="/>
  </w:docVars>
  <w:rsids>
    <w:rsidRoot w:val="00BD1A81"/>
    <w:rsid w:val="00BD1A81"/>
    <w:rsid w:val="00C70134"/>
    <w:rsid w:val="00E57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6619A6"/>
  <w15:docId w15:val="{97EED07F-D3BA-4BE6-9538-AF4FB349D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373</Characters>
  <Application>Microsoft Office Word</Application>
  <DocSecurity>0</DocSecurity>
  <Lines>93</Lines>
  <Paragraphs>94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uthor</cp:lastModifiedBy>
  <cp:revision>2</cp:revision>
  <dcterms:created xsi:type="dcterms:W3CDTF">2025-06-11T10:32:00Z</dcterms:created>
  <dcterms:modified xsi:type="dcterms:W3CDTF">2025-06-11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bb3711-7780-4f05-bc1e-b55329529f70</vt:lpwstr>
  </property>
</Properties>
</file>